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1378216cbec585aabe0f0080ebfa7cfd72558"/>
      <w:r>
        <w:t xml:space="preserve">Unit 7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valuate: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+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r>
          <m:t>(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)</m:t>
        </m:r>
        <m:r>
          <m:t>⋅</m:t>
        </m:r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num>
                  <m:den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(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Sun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mes as wide as Earth. The star KW Sagittarii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times as wide as Earth. About how many times as wide as the Sun is KW Sagittarii? Explain how you know.</w:t>
      </w:r>
    </w:p>
    <w:p>
      <w:pPr>
        <w:numPr>
          <w:ilvl w:val="0"/>
          <w:numId w:val="1001"/>
        </w:numPr>
      </w:pPr>
      <w:r>
        <w:t xml:space="preserve">Bananas cost </w:t>
      </w:r>
      <w:r>
        <w:t xml:space="preserve">$</w:t>
      </w:r>
      <w:r>
        <w:t xml:space="preserve">1.50 per pound, and guavas cost </w:t>
      </w:r>
      <w:r>
        <w:t xml:space="preserve">$</w:t>
      </w:r>
      <w:r>
        <w:t xml:space="preserve">3.00 per pound. Kiran spends </w:t>
      </w:r>
      <w:r>
        <w:t xml:space="preserve">$</w:t>
      </w:r>
      <w:r>
        <w:t xml:space="preserve">12 on fruit for a breakfast his family is hosting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ananas Kiran buys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number of pounds of guavas he buys.</w:t>
      </w:r>
    </w:p>
    <w:p>
      <w:pPr>
        <w:numPr>
          <w:ilvl w:val="1"/>
          <w:numId w:val="1004"/>
        </w:numPr>
      </w:pPr>
      <w:r>
        <w:t xml:space="preserve">Write an equation relating the two variables.</w:t>
      </w:r>
    </w:p>
    <w:p>
      <w:pPr>
        <w:numPr>
          <w:ilvl w:val="1"/>
          <w:numId w:val="1004"/>
        </w:numPr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4"/>
        </w:numPr>
      </w:pPr>
      <w:r>
        <w:t xml:space="preserve">Rearrange the equation s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Lin’s mom bikes at a constant speed of 12 miles per hour. Lin walks at a constant spe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peed her mom bikes. Sketch a graph of both of these relationships.</w:t>
      </w:r>
    </w:p>
    <w:p>
      <w:pPr>
        <w:numPr>
          <w:ilvl w:val="0"/>
          <w:numId w:val="1000"/>
        </w:numPr>
      </w:pPr>
      <w:r>
        <w:drawing>
          <wp:inline>
            <wp:extent cx="4786073" cy="3562795"/>
            <wp:effectExtent b="0" l="0" r="0" t="0"/>
            <wp:docPr descr="Blank coordinate plane, x, time, hours, 0 to 1 point 2 by point 1, y, distance, miles, 0 to 8 by 2." title="" id="1" name="Picture"/>
            <a:graphic>
              <a:graphicData uri="http://schemas.openxmlformats.org/drawingml/2006/picture">
                <pic:pic>
                  <pic:nvPicPr>
                    <pic:cNvPr descr="/app/tmp/embedder-1605899768.7411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073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16:09Z</dcterms:created>
  <dcterms:modified xsi:type="dcterms:W3CDTF">2020-11-20T1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/tLV5PHeNWccMGNMDrAySzxxm0zv/4Zn+LxP8O97XC8LJUMBb3wGwb6w0d+BpKfY51TXUVmTqpU9c3Sjc5kmg==</vt:lpwstr>
  </property>
</Properties>
</file>